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ю практическую часть этой работы я проделывала на Ubuntu(можно посмотреть в моем отчёте за первый семестр),думаю это аналогично fedora.В видео,выложенном на ютубе и rutube всё показала с случаем на fedora.</w:t>
      </w:r>
      <w:r>
        <w:t xml:space="preserve"> </w:t>
      </w:r>
      <w:r>
        <w:t xml:space="preserve">Однако хочу напомнить основные шаги для установки ВМ с операционной системой семейства линукс:</w:t>
      </w:r>
      <w:r>
        <w:t xml:space="preserve"> </w:t>
      </w:r>
      <w:r>
        <w:t xml:space="preserve">1. Сперва надо установить Oracle vm Virtual Box и образ дистрибутива,нужного нам.</w:t>
      </w:r>
      <w:r>
        <w:t xml:space="preserve"> </w:t>
      </w:r>
      <w:r>
        <w:t xml:space="preserve">2. Потом надо создать ВМ,настроив для нее виртуальный диск,память,тип ОС.</w:t>
      </w:r>
      <w:r>
        <w:t xml:space="preserve"> </w:t>
      </w:r>
      <w:r>
        <w:t xml:space="preserve">3. В итоге надо запустить ВМ и настроить ее под себя.</w:t>
      </w:r>
    </w:p>
    <w:bookmarkEnd w:id="21"/>
    <w:bookmarkStart w:id="2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Учетная запись пользователя хранит информацию об имени пользователя и пароль.</w:t>
      </w:r>
    </w:p>
    <w:p>
      <w:pPr>
        <w:pStyle w:val="Compact"/>
        <w:numPr>
          <w:ilvl w:val="0"/>
          <w:numId w:val="1001"/>
        </w:numPr>
      </w:pPr>
      <w:r>
        <w:t xml:space="preserve">Для справки по команде после нее нужно добить ключ -h cat -h для перемещения по файловой системе cd для просмотра содержимого каталога ls для получения информации о размере каталога du для создания и удаления файлов соответсвенно cat,rm и для каталогов mkdir,rm -r права задаются командой chmod +x somefile(это команда разрешит выполнение для всех пользователей). для просмотра истории команд.</w:t>
      </w:r>
    </w:p>
    <w:p>
      <w:pPr>
        <w:pStyle w:val="Compact"/>
        <w:numPr>
          <w:ilvl w:val="0"/>
          <w:numId w:val="1001"/>
        </w:numPr>
      </w:pPr>
      <w:r>
        <w:t xml:space="preserve">Фауйловая система-это способ организации файлов и папок для работы с ними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findmnt. 5)Любой,даже зависший процесс можно прервать с помощью клавишкомбницации Ctrl+C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уриева Шахзода Акмаловна</dc:creator>
  <dc:language>ru-RU</dc:language>
  <cp:keywords/>
  <dcterms:created xsi:type="dcterms:W3CDTF">2024-03-05T06:34:08Z</dcterms:created>
  <dcterms:modified xsi:type="dcterms:W3CDTF">2024-03-05T0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.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